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20A77CA0" w:rsidR="00DB5E70" w:rsidRPr="00DB5E70" w:rsidRDefault="008E66C1" w:rsidP="00DB5E70">
      <w:pPr>
        <w:rPr>
          <w:b/>
        </w:rPr>
      </w:pPr>
      <w:r>
        <w:rPr>
          <w:b/>
        </w:rPr>
        <w:t>Number and Operations - Fractions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F.</w:t>
      </w:r>
      <w:r w:rsidR="00FE6C0F">
        <w:rPr>
          <w:b/>
        </w:rPr>
        <w:t>4a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10ABEF15" w14:textId="0A2EEB77" w:rsidR="000E0B42" w:rsidRDefault="006A434A" w:rsidP="00DB5E70">
      <w:r>
        <w:t xml:space="preserve">Of all the baseball caps in a store, </w:t>
      </w:r>
      <w:r w:rsidR="008E66C1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FE6C0F">
        <w:t xml:space="preserve"> </w:t>
      </w:r>
      <w:r>
        <w:t xml:space="preserve">of the caps are blue. Of all the baseball caps,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>
        <w:t xml:space="preserve"> are on sale. What fraction of the baseball caps in the store are blue and on sale?</w:t>
      </w:r>
      <w:r>
        <w:t xml:space="preserve"> </w:t>
      </w:r>
      <w:r w:rsidR="008E66C1">
        <w:t xml:space="preserve"> 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055"/>
        <w:gridCol w:w="1440"/>
        <w:gridCol w:w="6390"/>
      </w:tblGrid>
      <w:tr w:rsidR="000E0B42" w14:paraId="690F12B7" w14:textId="77777777" w:rsidTr="00E10C76">
        <w:tc>
          <w:tcPr>
            <w:tcW w:w="305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44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E10C76">
        <w:tc>
          <w:tcPr>
            <w:tcW w:w="3055" w:type="dxa"/>
          </w:tcPr>
          <w:p w14:paraId="25AFBBB1" w14:textId="572BF730" w:rsidR="0023759E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oMath>
            <w:r>
              <w:t xml:space="preserve"> </w:t>
            </w:r>
            <w:r w:rsidR="0023759E">
              <w:t xml:space="preserve">   </w:t>
            </w:r>
          </w:p>
          <w:p w14:paraId="29193038" w14:textId="77777777" w:rsidR="008E66C1" w:rsidRDefault="008E66C1" w:rsidP="007C3D3B"/>
          <w:p w14:paraId="26690149" w14:textId="61C04B64" w:rsidR="008E66C1" w:rsidRDefault="008E66C1" w:rsidP="007C3D3B"/>
        </w:tc>
        <w:tc>
          <w:tcPr>
            <w:tcW w:w="1440" w:type="dxa"/>
          </w:tcPr>
          <w:p w14:paraId="43A010FA" w14:textId="77777777" w:rsidR="0023759E" w:rsidRDefault="0023759E" w:rsidP="00DB5E70"/>
        </w:tc>
        <w:tc>
          <w:tcPr>
            <w:tcW w:w="639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E10C76">
        <w:tc>
          <w:tcPr>
            <w:tcW w:w="3055" w:type="dxa"/>
          </w:tcPr>
          <w:p w14:paraId="42873D2A" w14:textId="58081315" w:rsidR="000E0B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oMath>
          </w:p>
          <w:p w14:paraId="61029802" w14:textId="77777777" w:rsidR="008E66C1" w:rsidRDefault="008E66C1" w:rsidP="007C3D3B"/>
          <w:p w14:paraId="2018F2CC" w14:textId="594256A3" w:rsidR="008E66C1" w:rsidRDefault="008E66C1" w:rsidP="007C3D3B"/>
        </w:tc>
        <w:tc>
          <w:tcPr>
            <w:tcW w:w="1440" w:type="dxa"/>
          </w:tcPr>
          <w:p w14:paraId="26EC9A89" w14:textId="77777777" w:rsidR="0023759E" w:rsidRDefault="0023759E" w:rsidP="00DB5E70"/>
        </w:tc>
        <w:tc>
          <w:tcPr>
            <w:tcW w:w="639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E10C76">
        <w:tc>
          <w:tcPr>
            <w:tcW w:w="3055" w:type="dxa"/>
          </w:tcPr>
          <w:p w14:paraId="64130134" w14:textId="19A4B92B" w:rsidR="000E0B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21</m:t>
                  </m:r>
                </m:den>
              </m:f>
            </m:oMath>
          </w:p>
          <w:p w14:paraId="5CA0697B" w14:textId="77777777" w:rsidR="008E66C1" w:rsidRDefault="008E66C1" w:rsidP="007C3D3B"/>
          <w:p w14:paraId="694DF1B6" w14:textId="4822082C" w:rsidR="008E66C1" w:rsidRDefault="008E66C1" w:rsidP="007C3D3B"/>
        </w:tc>
        <w:tc>
          <w:tcPr>
            <w:tcW w:w="1440" w:type="dxa"/>
          </w:tcPr>
          <w:p w14:paraId="0D18E53F" w14:textId="77777777" w:rsidR="0023759E" w:rsidRDefault="0023759E" w:rsidP="00DB5E70"/>
        </w:tc>
        <w:tc>
          <w:tcPr>
            <w:tcW w:w="639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E10C76">
        <w:tc>
          <w:tcPr>
            <w:tcW w:w="3055" w:type="dxa"/>
          </w:tcPr>
          <w:p w14:paraId="70F96076" w14:textId="14A4193E" w:rsidR="00891942" w:rsidRDefault="006A434A" w:rsidP="006A434A">
            <w:pPr>
              <w:pStyle w:val="ListParagraph"/>
              <w:numPr>
                <w:ilvl w:val="0"/>
                <w:numId w:val="3"/>
              </w:numPr>
            </w:pP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21</m:t>
                  </m:r>
                </m:den>
              </m:f>
            </m:oMath>
          </w:p>
          <w:p w14:paraId="17BDD471" w14:textId="77777777" w:rsidR="00891942" w:rsidRDefault="00891942" w:rsidP="007C3D3B"/>
          <w:p w14:paraId="71FF3717" w14:textId="24A98E1E" w:rsidR="008E66C1" w:rsidRDefault="008E66C1" w:rsidP="007C3D3B"/>
        </w:tc>
        <w:tc>
          <w:tcPr>
            <w:tcW w:w="1440" w:type="dxa"/>
          </w:tcPr>
          <w:p w14:paraId="3F5CEAFE" w14:textId="77777777" w:rsidR="0023759E" w:rsidRDefault="0023759E" w:rsidP="00DB5E70"/>
        </w:tc>
        <w:tc>
          <w:tcPr>
            <w:tcW w:w="6390" w:type="dxa"/>
          </w:tcPr>
          <w:p w14:paraId="66F17281" w14:textId="0F1F506C" w:rsidR="0023759E" w:rsidRDefault="0023759E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20FE64EE" w:rsidR="00606EC7" w:rsidRDefault="002C633F" w:rsidP="002C633F">
      <w:r>
        <w:t xml:space="preserve">Item </w:t>
      </w:r>
      <w:r w:rsidR="006A434A">
        <w:t>M01532</w:t>
      </w:r>
      <w:bookmarkStart w:id="0" w:name="_GoBack"/>
      <w:bookmarkEnd w:id="0"/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32F8D"/>
    <w:multiLevelType w:val="hybridMultilevel"/>
    <w:tmpl w:val="C7826476"/>
    <w:lvl w:ilvl="0" w:tplc="3CC486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D5B5D"/>
    <w:rsid w:val="00606EC7"/>
    <w:rsid w:val="006A434A"/>
    <w:rsid w:val="007653B2"/>
    <w:rsid w:val="007B2D78"/>
    <w:rsid w:val="007C3D3B"/>
    <w:rsid w:val="00891942"/>
    <w:rsid w:val="008E66C1"/>
    <w:rsid w:val="00972848"/>
    <w:rsid w:val="00B05FF6"/>
    <w:rsid w:val="00B761DD"/>
    <w:rsid w:val="00DB5E70"/>
    <w:rsid w:val="00E04750"/>
    <w:rsid w:val="00E10C76"/>
    <w:rsid w:val="00E14253"/>
    <w:rsid w:val="00E508FA"/>
    <w:rsid w:val="00F861E4"/>
    <w:rsid w:val="00FC4EB5"/>
    <w:rsid w:val="00FE6C0F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9F2862-9454-41BB-B954-9C3F85A865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15:00Z</dcterms:created>
  <dcterms:modified xsi:type="dcterms:W3CDTF">2019-10-2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